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7366" w:rsidRPr="00665E87" w:rsidRDefault="00966E7B" w:rsidP="00CC7366">
      <w:pPr>
        <w:rPr>
          <w:rFonts w:ascii="Times New Roman" w:hAnsi="Times New Roman" w:cs="Times New Roman"/>
          <w:b/>
          <w:sz w:val="32"/>
          <w:szCs w:val="24"/>
          <w:lang w:val="en-GB"/>
        </w:rPr>
      </w:pPr>
      <w:r w:rsidRPr="00665E87">
        <w:rPr>
          <w:rFonts w:ascii="Times New Roman" w:hAnsi="Times New Roman" w:cs="Times New Roman"/>
          <w:b/>
          <w:sz w:val="32"/>
          <w:szCs w:val="24"/>
          <w:lang w:val="en-GB"/>
        </w:rPr>
        <w:t>Measurement request to Laboratory for Soft Matter Research</w:t>
      </w:r>
      <w:r w:rsidR="00C95F06" w:rsidRPr="00665E87">
        <w:rPr>
          <w:rFonts w:ascii="Times New Roman" w:hAnsi="Times New Roman" w:cs="Times New Roman"/>
          <w:b/>
          <w:sz w:val="32"/>
          <w:szCs w:val="24"/>
          <w:lang w:val="en-GB"/>
        </w:rPr>
        <w:t xml:space="preserve"> – </w:t>
      </w:r>
      <w:r w:rsidR="003870F4" w:rsidRPr="003870F4">
        <w:rPr>
          <w:rFonts w:ascii="Times New Roman" w:hAnsi="Times New Roman" w:cs="Times New Roman"/>
          <w:b/>
          <w:sz w:val="32"/>
          <w:szCs w:val="24"/>
          <w:lang w:val="en-GB"/>
        </w:rPr>
        <w:t>Spe</w:t>
      </w:r>
      <w:r w:rsidR="003870F4">
        <w:rPr>
          <w:rFonts w:ascii="Times New Roman" w:hAnsi="Times New Roman" w:cs="Times New Roman"/>
          <w:b/>
          <w:sz w:val="32"/>
          <w:szCs w:val="24"/>
          <w:lang w:val="en-GB"/>
        </w:rPr>
        <w:t>c</w:t>
      </w:r>
      <w:r w:rsidR="003870F4" w:rsidRPr="003870F4">
        <w:rPr>
          <w:rFonts w:ascii="Times New Roman" w:hAnsi="Times New Roman" w:cs="Times New Roman"/>
          <w:b/>
          <w:sz w:val="32"/>
          <w:szCs w:val="24"/>
          <w:lang w:val="en-GB"/>
        </w:rPr>
        <w:t>tro</w:t>
      </w:r>
      <w:r w:rsidR="003870F4">
        <w:rPr>
          <w:rFonts w:ascii="Times New Roman" w:hAnsi="Times New Roman" w:cs="Times New Roman"/>
          <w:b/>
          <w:sz w:val="32"/>
          <w:szCs w:val="24"/>
          <w:lang w:val="en-GB"/>
        </w:rPr>
        <w:t>ph</w:t>
      </w:r>
      <w:r w:rsidR="003870F4" w:rsidRPr="003870F4">
        <w:rPr>
          <w:rFonts w:ascii="Times New Roman" w:hAnsi="Times New Roman" w:cs="Times New Roman"/>
          <w:b/>
          <w:sz w:val="32"/>
          <w:szCs w:val="24"/>
          <w:lang w:val="en-GB"/>
        </w:rPr>
        <w:t>otomet</w:t>
      </w:r>
      <w:r w:rsidR="003870F4">
        <w:rPr>
          <w:rFonts w:ascii="Times New Roman" w:hAnsi="Times New Roman" w:cs="Times New Roman"/>
          <w:b/>
          <w:sz w:val="32"/>
          <w:szCs w:val="24"/>
          <w:lang w:val="en-GB"/>
        </w:rPr>
        <w:t>e</w:t>
      </w:r>
      <w:r w:rsidR="003870F4" w:rsidRPr="003870F4">
        <w:rPr>
          <w:rFonts w:ascii="Times New Roman" w:hAnsi="Times New Roman" w:cs="Times New Roman"/>
          <w:b/>
          <w:sz w:val="32"/>
          <w:szCs w:val="24"/>
          <w:lang w:val="en-GB"/>
        </w:rPr>
        <w:t>r UV-VIS</w:t>
      </w:r>
    </w:p>
    <w:p w:rsidR="00CC7366" w:rsidRPr="00665E87" w:rsidRDefault="00966E7B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665E87">
        <w:rPr>
          <w:rFonts w:ascii="Times New Roman" w:hAnsi="Times New Roman" w:cs="Times New Roman"/>
          <w:sz w:val="24"/>
          <w:szCs w:val="24"/>
          <w:lang w:val="en-GB"/>
        </w:rPr>
        <w:t>Date of submission of samples</w:t>
      </w:r>
      <w:r w:rsidR="00CC7366" w:rsidRPr="00665E87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591C09" w:rsidRPr="00665E87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…..……….</w:t>
      </w:r>
      <w:bookmarkStart w:id="0" w:name="_GoBack"/>
      <w:bookmarkEnd w:id="0"/>
    </w:p>
    <w:p w:rsidR="00591C09" w:rsidRPr="00665E87" w:rsidRDefault="00DC57FF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C57FF">
        <w:rPr>
          <w:rFonts w:ascii="Times New Roman" w:hAnsi="Times New Roman" w:cs="Times New Roman"/>
          <w:sz w:val="24"/>
          <w:szCs w:val="24"/>
          <w:lang w:val="en-GB"/>
        </w:rPr>
        <w:t>Reques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y: </w:t>
      </w:r>
      <w:r w:rsidR="00591C09" w:rsidRPr="00665E87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…..………………..</w:t>
      </w:r>
      <w:r w:rsidR="00547FAC" w:rsidRPr="00665E87">
        <w:rPr>
          <w:rFonts w:ascii="Times New Roman" w:hAnsi="Times New Roman" w:cs="Times New Roman"/>
          <w:sz w:val="24"/>
          <w:szCs w:val="24"/>
          <w:lang w:val="en-GB"/>
        </w:rPr>
        <w:t xml:space="preserve"> email: ………………..………………..………………..</w:t>
      </w:r>
    </w:p>
    <w:p w:rsidR="00CC7366" w:rsidRPr="00665E87" w:rsidRDefault="00665E87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665E87">
        <w:rPr>
          <w:rFonts w:ascii="Times New Roman" w:hAnsi="Times New Roman" w:cs="Times New Roman"/>
          <w:sz w:val="24"/>
          <w:szCs w:val="24"/>
          <w:lang w:val="en-GB"/>
        </w:rPr>
        <w:t>Contractor of measurement and analysis</w:t>
      </w:r>
      <w:r w:rsidR="00CC7366" w:rsidRPr="00665E87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591C09" w:rsidRPr="00665E87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641"/>
        <w:gridCol w:w="3163"/>
        <w:gridCol w:w="2113"/>
        <w:gridCol w:w="1814"/>
        <w:gridCol w:w="4263"/>
      </w:tblGrid>
      <w:tr w:rsidR="00C95F06" w:rsidRPr="00665E87" w:rsidTr="00C95F06">
        <w:tc>
          <w:tcPr>
            <w:tcW w:w="944" w:type="pct"/>
          </w:tcPr>
          <w:p w:rsidR="00C95F06" w:rsidRPr="00665E87" w:rsidRDefault="00665E87" w:rsidP="00CC7366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Name of sample</w:t>
            </w:r>
          </w:p>
        </w:tc>
        <w:tc>
          <w:tcPr>
            <w:tcW w:w="1130" w:type="pct"/>
          </w:tcPr>
          <w:p w:rsidR="00C95F06" w:rsidRPr="00665E87" w:rsidRDefault="00665E87" w:rsidP="00CC7366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Composition</w:t>
            </w:r>
          </w:p>
        </w:tc>
        <w:tc>
          <w:tcPr>
            <w:tcW w:w="755" w:type="pct"/>
          </w:tcPr>
          <w:p w:rsidR="00C95F06" w:rsidRPr="00665E87" w:rsidRDefault="00665E87" w:rsidP="00665E87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Temperature</w:t>
            </w:r>
          </w:p>
        </w:tc>
        <w:tc>
          <w:tcPr>
            <w:tcW w:w="648" w:type="pct"/>
          </w:tcPr>
          <w:p w:rsidR="00C95F06" w:rsidRPr="00665E87" w:rsidRDefault="00665E87" w:rsidP="00AE2329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Number of measurements</w:t>
            </w:r>
          </w:p>
        </w:tc>
        <w:tc>
          <w:tcPr>
            <w:tcW w:w="1523" w:type="pct"/>
          </w:tcPr>
          <w:p w:rsidR="00C95F06" w:rsidRPr="00665E87" w:rsidRDefault="00665E87" w:rsidP="00CC7366">
            <w:pPr>
              <w:rPr>
                <w:rFonts w:ascii="Times New Roman" w:hAnsi="Times New Roman" w:cs="Times New Roman"/>
                <w:lang w:val="en-GB"/>
              </w:rPr>
            </w:pPr>
            <w:r w:rsidRPr="00665E87">
              <w:rPr>
                <w:rFonts w:ascii="Times New Roman" w:hAnsi="Times New Roman" w:cs="Times New Roman"/>
                <w:lang w:val="en-GB"/>
              </w:rPr>
              <w:t>Comments</w:t>
            </w: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C95F06" w:rsidRPr="00665E87" w:rsidTr="00C95F06">
        <w:tc>
          <w:tcPr>
            <w:tcW w:w="944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C95F06" w:rsidRPr="00665E87" w:rsidRDefault="00C95F06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154EA" w:rsidRPr="00665E87" w:rsidTr="00C95F06">
        <w:tc>
          <w:tcPr>
            <w:tcW w:w="944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154EA" w:rsidRPr="00665E87" w:rsidTr="00C95F06">
        <w:tc>
          <w:tcPr>
            <w:tcW w:w="944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154EA" w:rsidRPr="00665E87" w:rsidTr="00C95F06">
        <w:tc>
          <w:tcPr>
            <w:tcW w:w="944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154EA" w:rsidRPr="00665E87" w:rsidTr="00C95F06">
        <w:tc>
          <w:tcPr>
            <w:tcW w:w="944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154EA" w:rsidRPr="00665E87" w:rsidRDefault="006154EA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  <w:tr w:rsidR="006E0CAD" w:rsidRPr="00665E87" w:rsidTr="00C95F06">
        <w:tc>
          <w:tcPr>
            <w:tcW w:w="944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130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755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648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  <w:tc>
          <w:tcPr>
            <w:tcW w:w="1523" w:type="pct"/>
          </w:tcPr>
          <w:p w:rsidR="006E0CAD" w:rsidRPr="00665E87" w:rsidRDefault="006E0CAD" w:rsidP="00CC7366">
            <w:pPr>
              <w:rPr>
                <w:rFonts w:ascii="Times New Roman" w:hAnsi="Times New Roman" w:cs="Times New Roman"/>
                <w:sz w:val="28"/>
                <w:lang w:val="en-GB"/>
              </w:rPr>
            </w:pPr>
          </w:p>
        </w:tc>
      </w:tr>
    </w:tbl>
    <w:p w:rsidR="00665E87" w:rsidRDefault="00665E87" w:rsidP="00665E87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sectPr w:rsidR="00665E87" w:rsidSect="00CC736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zc2MbMwN7YEMpV0lIJTi4sz8/NACgxrAUts5nYsAAAA"/>
  </w:docVars>
  <w:rsids>
    <w:rsidRoot w:val="00CC7366"/>
    <w:rsid w:val="0000242B"/>
    <w:rsid w:val="000069FD"/>
    <w:rsid w:val="00007616"/>
    <w:rsid w:val="00010F69"/>
    <w:rsid w:val="00017715"/>
    <w:rsid w:val="00017770"/>
    <w:rsid w:val="00021893"/>
    <w:rsid w:val="00021EB7"/>
    <w:rsid w:val="0002347A"/>
    <w:rsid w:val="00024924"/>
    <w:rsid w:val="000258FD"/>
    <w:rsid w:val="00030D8C"/>
    <w:rsid w:val="00031537"/>
    <w:rsid w:val="00032214"/>
    <w:rsid w:val="00034406"/>
    <w:rsid w:val="00035392"/>
    <w:rsid w:val="000357B2"/>
    <w:rsid w:val="00037628"/>
    <w:rsid w:val="000414A3"/>
    <w:rsid w:val="00043DA4"/>
    <w:rsid w:val="000452C3"/>
    <w:rsid w:val="00055083"/>
    <w:rsid w:val="000650AD"/>
    <w:rsid w:val="000674D5"/>
    <w:rsid w:val="00077F2B"/>
    <w:rsid w:val="0008099E"/>
    <w:rsid w:val="000848C9"/>
    <w:rsid w:val="0009391A"/>
    <w:rsid w:val="000A33F2"/>
    <w:rsid w:val="000A3D07"/>
    <w:rsid w:val="000A4F03"/>
    <w:rsid w:val="000B64DC"/>
    <w:rsid w:val="000C364C"/>
    <w:rsid w:val="000D1AFC"/>
    <w:rsid w:val="000D2BBF"/>
    <w:rsid w:val="000D66C1"/>
    <w:rsid w:val="000D7019"/>
    <w:rsid w:val="000D79D3"/>
    <w:rsid w:val="000E3DCE"/>
    <w:rsid w:val="000E489C"/>
    <w:rsid w:val="000E543E"/>
    <w:rsid w:val="000E5BA2"/>
    <w:rsid w:val="000E63B1"/>
    <w:rsid w:val="000F0F88"/>
    <w:rsid w:val="000F1371"/>
    <w:rsid w:val="000F3035"/>
    <w:rsid w:val="000F5970"/>
    <w:rsid w:val="001002C0"/>
    <w:rsid w:val="00100396"/>
    <w:rsid w:val="001114C8"/>
    <w:rsid w:val="001148D6"/>
    <w:rsid w:val="00130791"/>
    <w:rsid w:val="00131386"/>
    <w:rsid w:val="001329C8"/>
    <w:rsid w:val="0013452D"/>
    <w:rsid w:val="00134697"/>
    <w:rsid w:val="00136118"/>
    <w:rsid w:val="00137D5A"/>
    <w:rsid w:val="00144549"/>
    <w:rsid w:val="0014464F"/>
    <w:rsid w:val="00162C02"/>
    <w:rsid w:val="00162C5C"/>
    <w:rsid w:val="00162F55"/>
    <w:rsid w:val="00165DFE"/>
    <w:rsid w:val="00172BCB"/>
    <w:rsid w:val="0017444B"/>
    <w:rsid w:val="001749CC"/>
    <w:rsid w:val="00190245"/>
    <w:rsid w:val="0019365F"/>
    <w:rsid w:val="001A1733"/>
    <w:rsid w:val="001A59EE"/>
    <w:rsid w:val="001B1965"/>
    <w:rsid w:val="001C625A"/>
    <w:rsid w:val="001C6725"/>
    <w:rsid w:val="001C7A3D"/>
    <w:rsid w:val="001D33E5"/>
    <w:rsid w:val="001D6C35"/>
    <w:rsid w:val="001F08E9"/>
    <w:rsid w:val="001F1139"/>
    <w:rsid w:val="001F3C02"/>
    <w:rsid w:val="001F6D2A"/>
    <w:rsid w:val="001F7FE1"/>
    <w:rsid w:val="00203EB0"/>
    <w:rsid w:val="00205C82"/>
    <w:rsid w:val="00206439"/>
    <w:rsid w:val="002256E4"/>
    <w:rsid w:val="002367E3"/>
    <w:rsid w:val="00240075"/>
    <w:rsid w:val="00241A92"/>
    <w:rsid w:val="00241B92"/>
    <w:rsid w:val="00244C00"/>
    <w:rsid w:val="00245CAB"/>
    <w:rsid w:val="00253380"/>
    <w:rsid w:val="002545B6"/>
    <w:rsid w:val="00262A2B"/>
    <w:rsid w:val="00262A37"/>
    <w:rsid w:val="0027114D"/>
    <w:rsid w:val="00273E16"/>
    <w:rsid w:val="00281ED6"/>
    <w:rsid w:val="00287E98"/>
    <w:rsid w:val="0029049D"/>
    <w:rsid w:val="00290DC5"/>
    <w:rsid w:val="00293FCC"/>
    <w:rsid w:val="0029447F"/>
    <w:rsid w:val="0029558F"/>
    <w:rsid w:val="002A1CC0"/>
    <w:rsid w:val="002A26E5"/>
    <w:rsid w:val="002A4863"/>
    <w:rsid w:val="002A6687"/>
    <w:rsid w:val="002B4B6C"/>
    <w:rsid w:val="002B5FDD"/>
    <w:rsid w:val="002D2D72"/>
    <w:rsid w:val="002D439D"/>
    <w:rsid w:val="002D4FD1"/>
    <w:rsid w:val="002E0D18"/>
    <w:rsid w:val="002E3DB6"/>
    <w:rsid w:val="002E416A"/>
    <w:rsid w:val="002E64A4"/>
    <w:rsid w:val="002E6524"/>
    <w:rsid w:val="002F0F05"/>
    <w:rsid w:val="002F2C1C"/>
    <w:rsid w:val="002F3670"/>
    <w:rsid w:val="00300117"/>
    <w:rsid w:val="00304C39"/>
    <w:rsid w:val="003064AC"/>
    <w:rsid w:val="00313CA9"/>
    <w:rsid w:val="003153F4"/>
    <w:rsid w:val="0031775F"/>
    <w:rsid w:val="00321745"/>
    <w:rsid w:val="003225E3"/>
    <w:rsid w:val="003247DD"/>
    <w:rsid w:val="003307AE"/>
    <w:rsid w:val="00333A4E"/>
    <w:rsid w:val="00335804"/>
    <w:rsid w:val="00341622"/>
    <w:rsid w:val="00344C96"/>
    <w:rsid w:val="003543DE"/>
    <w:rsid w:val="00354AAF"/>
    <w:rsid w:val="00370F57"/>
    <w:rsid w:val="00372A83"/>
    <w:rsid w:val="00372D52"/>
    <w:rsid w:val="0037302C"/>
    <w:rsid w:val="00385444"/>
    <w:rsid w:val="003870F4"/>
    <w:rsid w:val="00387811"/>
    <w:rsid w:val="00387C34"/>
    <w:rsid w:val="003934B8"/>
    <w:rsid w:val="00393FCE"/>
    <w:rsid w:val="00394ECD"/>
    <w:rsid w:val="003A4DB5"/>
    <w:rsid w:val="003A613B"/>
    <w:rsid w:val="003B1F4E"/>
    <w:rsid w:val="003B2924"/>
    <w:rsid w:val="003B4074"/>
    <w:rsid w:val="003B4DED"/>
    <w:rsid w:val="003C1D94"/>
    <w:rsid w:val="003C6577"/>
    <w:rsid w:val="003D00BC"/>
    <w:rsid w:val="003D6A1F"/>
    <w:rsid w:val="003D7AD9"/>
    <w:rsid w:val="003E18AD"/>
    <w:rsid w:val="003E6EC0"/>
    <w:rsid w:val="003F12C0"/>
    <w:rsid w:val="00402A76"/>
    <w:rsid w:val="004042C9"/>
    <w:rsid w:val="004068EA"/>
    <w:rsid w:val="0040792E"/>
    <w:rsid w:val="00415A80"/>
    <w:rsid w:val="00416BBD"/>
    <w:rsid w:val="00427ED2"/>
    <w:rsid w:val="004309A0"/>
    <w:rsid w:val="00430F6F"/>
    <w:rsid w:val="00433E33"/>
    <w:rsid w:val="004348F4"/>
    <w:rsid w:val="00437D4E"/>
    <w:rsid w:val="00443354"/>
    <w:rsid w:val="00443EBE"/>
    <w:rsid w:val="004450FE"/>
    <w:rsid w:val="00450EAF"/>
    <w:rsid w:val="004549D8"/>
    <w:rsid w:val="004554CF"/>
    <w:rsid w:val="00456DEA"/>
    <w:rsid w:val="00461725"/>
    <w:rsid w:val="00461F57"/>
    <w:rsid w:val="00466C6D"/>
    <w:rsid w:val="00473654"/>
    <w:rsid w:val="0047719F"/>
    <w:rsid w:val="00483C4D"/>
    <w:rsid w:val="00494547"/>
    <w:rsid w:val="004962DD"/>
    <w:rsid w:val="004A00FE"/>
    <w:rsid w:val="004A1F8F"/>
    <w:rsid w:val="004A22F5"/>
    <w:rsid w:val="004A35F6"/>
    <w:rsid w:val="004A48D7"/>
    <w:rsid w:val="004C2B4A"/>
    <w:rsid w:val="004C453F"/>
    <w:rsid w:val="004D54B9"/>
    <w:rsid w:val="004E2DAA"/>
    <w:rsid w:val="004F508C"/>
    <w:rsid w:val="00504613"/>
    <w:rsid w:val="00510E94"/>
    <w:rsid w:val="00511B59"/>
    <w:rsid w:val="00515CE3"/>
    <w:rsid w:val="00516CA9"/>
    <w:rsid w:val="005170C7"/>
    <w:rsid w:val="0051725D"/>
    <w:rsid w:val="0052114A"/>
    <w:rsid w:val="005213F4"/>
    <w:rsid w:val="00523BB6"/>
    <w:rsid w:val="00541DAC"/>
    <w:rsid w:val="005458AC"/>
    <w:rsid w:val="005460EC"/>
    <w:rsid w:val="00547FAC"/>
    <w:rsid w:val="00552DBC"/>
    <w:rsid w:val="00557EAB"/>
    <w:rsid w:val="00560B21"/>
    <w:rsid w:val="00562245"/>
    <w:rsid w:val="0056529D"/>
    <w:rsid w:val="005653A3"/>
    <w:rsid w:val="0057234A"/>
    <w:rsid w:val="00572A95"/>
    <w:rsid w:val="00573267"/>
    <w:rsid w:val="005736E9"/>
    <w:rsid w:val="00573B02"/>
    <w:rsid w:val="00575799"/>
    <w:rsid w:val="005763C7"/>
    <w:rsid w:val="00577BEE"/>
    <w:rsid w:val="00580EC2"/>
    <w:rsid w:val="00583656"/>
    <w:rsid w:val="00591C09"/>
    <w:rsid w:val="00593BAE"/>
    <w:rsid w:val="005944CA"/>
    <w:rsid w:val="00595FC8"/>
    <w:rsid w:val="00597D04"/>
    <w:rsid w:val="005A40F1"/>
    <w:rsid w:val="005B3200"/>
    <w:rsid w:val="005B3C97"/>
    <w:rsid w:val="005B46A2"/>
    <w:rsid w:val="005C094F"/>
    <w:rsid w:val="005D00C4"/>
    <w:rsid w:val="005D65CE"/>
    <w:rsid w:val="005E124F"/>
    <w:rsid w:val="005E3CEA"/>
    <w:rsid w:val="005F03BF"/>
    <w:rsid w:val="005F1AC8"/>
    <w:rsid w:val="005F2420"/>
    <w:rsid w:val="005F37BB"/>
    <w:rsid w:val="005F47C5"/>
    <w:rsid w:val="005F7ECE"/>
    <w:rsid w:val="00611637"/>
    <w:rsid w:val="006154EA"/>
    <w:rsid w:val="0062088B"/>
    <w:rsid w:val="006249AC"/>
    <w:rsid w:val="00627D54"/>
    <w:rsid w:val="00627E37"/>
    <w:rsid w:val="0063145D"/>
    <w:rsid w:val="0063486C"/>
    <w:rsid w:val="006352AA"/>
    <w:rsid w:val="00636BBE"/>
    <w:rsid w:val="00640C83"/>
    <w:rsid w:val="006418D5"/>
    <w:rsid w:val="0064383F"/>
    <w:rsid w:val="006451DA"/>
    <w:rsid w:val="00647CC3"/>
    <w:rsid w:val="00650055"/>
    <w:rsid w:val="0065238E"/>
    <w:rsid w:val="006572FE"/>
    <w:rsid w:val="00661427"/>
    <w:rsid w:val="00665E87"/>
    <w:rsid w:val="00667539"/>
    <w:rsid w:val="00667EBA"/>
    <w:rsid w:val="00673717"/>
    <w:rsid w:val="00686C92"/>
    <w:rsid w:val="006872CD"/>
    <w:rsid w:val="00687AEC"/>
    <w:rsid w:val="0069206F"/>
    <w:rsid w:val="00692257"/>
    <w:rsid w:val="00693D3E"/>
    <w:rsid w:val="00693D87"/>
    <w:rsid w:val="00696FCA"/>
    <w:rsid w:val="006972A4"/>
    <w:rsid w:val="006A006C"/>
    <w:rsid w:val="006A6BE2"/>
    <w:rsid w:val="006A6E5C"/>
    <w:rsid w:val="006B5B99"/>
    <w:rsid w:val="006B6BE6"/>
    <w:rsid w:val="006B77A0"/>
    <w:rsid w:val="006C44AD"/>
    <w:rsid w:val="006C4B1D"/>
    <w:rsid w:val="006C57A8"/>
    <w:rsid w:val="006D147A"/>
    <w:rsid w:val="006D3456"/>
    <w:rsid w:val="006D7120"/>
    <w:rsid w:val="006E0CAD"/>
    <w:rsid w:val="006E19F9"/>
    <w:rsid w:val="006E58F7"/>
    <w:rsid w:val="006E61B4"/>
    <w:rsid w:val="006F039D"/>
    <w:rsid w:val="006F6A48"/>
    <w:rsid w:val="00700341"/>
    <w:rsid w:val="007014C6"/>
    <w:rsid w:val="00701C0D"/>
    <w:rsid w:val="00702271"/>
    <w:rsid w:val="007061D6"/>
    <w:rsid w:val="00707E1E"/>
    <w:rsid w:val="00707FEE"/>
    <w:rsid w:val="00712DF3"/>
    <w:rsid w:val="00714EB5"/>
    <w:rsid w:val="00717F2C"/>
    <w:rsid w:val="00731A08"/>
    <w:rsid w:val="007340FE"/>
    <w:rsid w:val="00736703"/>
    <w:rsid w:val="00736C22"/>
    <w:rsid w:val="00740685"/>
    <w:rsid w:val="00740A5F"/>
    <w:rsid w:val="00757B10"/>
    <w:rsid w:val="00762551"/>
    <w:rsid w:val="00771DC6"/>
    <w:rsid w:val="00772909"/>
    <w:rsid w:val="00774672"/>
    <w:rsid w:val="007800D2"/>
    <w:rsid w:val="007808F0"/>
    <w:rsid w:val="00780B59"/>
    <w:rsid w:val="007825A2"/>
    <w:rsid w:val="00790D01"/>
    <w:rsid w:val="00790D87"/>
    <w:rsid w:val="007A0A4A"/>
    <w:rsid w:val="007A3149"/>
    <w:rsid w:val="007A3502"/>
    <w:rsid w:val="007A5371"/>
    <w:rsid w:val="007B0BDD"/>
    <w:rsid w:val="007B1C18"/>
    <w:rsid w:val="007B75F2"/>
    <w:rsid w:val="007C0FE3"/>
    <w:rsid w:val="007C2F38"/>
    <w:rsid w:val="007C77CE"/>
    <w:rsid w:val="007D3228"/>
    <w:rsid w:val="007D4A41"/>
    <w:rsid w:val="007E7772"/>
    <w:rsid w:val="007E7C7C"/>
    <w:rsid w:val="00800251"/>
    <w:rsid w:val="008026E1"/>
    <w:rsid w:val="008063C3"/>
    <w:rsid w:val="00807638"/>
    <w:rsid w:val="00807A3F"/>
    <w:rsid w:val="00813494"/>
    <w:rsid w:val="008138D2"/>
    <w:rsid w:val="00814DE0"/>
    <w:rsid w:val="00815BE8"/>
    <w:rsid w:val="00817598"/>
    <w:rsid w:val="00821A16"/>
    <w:rsid w:val="00822881"/>
    <w:rsid w:val="008248FD"/>
    <w:rsid w:val="00830EF5"/>
    <w:rsid w:val="0083138B"/>
    <w:rsid w:val="00837211"/>
    <w:rsid w:val="0084050A"/>
    <w:rsid w:val="00840BFB"/>
    <w:rsid w:val="00844C24"/>
    <w:rsid w:val="008468F9"/>
    <w:rsid w:val="0086033A"/>
    <w:rsid w:val="008620D0"/>
    <w:rsid w:val="008639D0"/>
    <w:rsid w:val="00872FAD"/>
    <w:rsid w:val="00876C2E"/>
    <w:rsid w:val="00880305"/>
    <w:rsid w:val="008803E0"/>
    <w:rsid w:val="008814A2"/>
    <w:rsid w:val="008905F3"/>
    <w:rsid w:val="0089377C"/>
    <w:rsid w:val="0089525E"/>
    <w:rsid w:val="0089571F"/>
    <w:rsid w:val="008A2AB7"/>
    <w:rsid w:val="008A421F"/>
    <w:rsid w:val="008A497C"/>
    <w:rsid w:val="008A66EA"/>
    <w:rsid w:val="008B6867"/>
    <w:rsid w:val="008B688C"/>
    <w:rsid w:val="008C02A5"/>
    <w:rsid w:val="008C24FB"/>
    <w:rsid w:val="008C2890"/>
    <w:rsid w:val="008C3550"/>
    <w:rsid w:val="008D7954"/>
    <w:rsid w:val="008F0B77"/>
    <w:rsid w:val="008F4619"/>
    <w:rsid w:val="008F651E"/>
    <w:rsid w:val="00901D9F"/>
    <w:rsid w:val="009020FE"/>
    <w:rsid w:val="00903B7D"/>
    <w:rsid w:val="00907D54"/>
    <w:rsid w:val="00911A4D"/>
    <w:rsid w:val="00911AA9"/>
    <w:rsid w:val="00911C69"/>
    <w:rsid w:val="009155E5"/>
    <w:rsid w:val="00926A5B"/>
    <w:rsid w:val="00926D3B"/>
    <w:rsid w:val="00926FC9"/>
    <w:rsid w:val="00927844"/>
    <w:rsid w:val="009330F7"/>
    <w:rsid w:val="00934891"/>
    <w:rsid w:val="00940898"/>
    <w:rsid w:val="009443E8"/>
    <w:rsid w:val="00944B7B"/>
    <w:rsid w:val="009464C6"/>
    <w:rsid w:val="00947096"/>
    <w:rsid w:val="0095049E"/>
    <w:rsid w:val="00950D0B"/>
    <w:rsid w:val="00952DFF"/>
    <w:rsid w:val="00954F91"/>
    <w:rsid w:val="00961B61"/>
    <w:rsid w:val="00963C0B"/>
    <w:rsid w:val="00965B14"/>
    <w:rsid w:val="00965D71"/>
    <w:rsid w:val="00966E7B"/>
    <w:rsid w:val="00967AD4"/>
    <w:rsid w:val="0097033C"/>
    <w:rsid w:val="00970F68"/>
    <w:rsid w:val="009721C5"/>
    <w:rsid w:val="00972A44"/>
    <w:rsid w:val="00993F53"/>
    <w:rsid w:val="00995035"/>
    <w:rsid w:val="00997439"/>
    <w:rsid w:val="00997E68"/>
    <w:rsid w:val="009A076D"/>
    <w:rsid w:val="009A2A63"/>
    <w:rsid w:val="009A38A0"/>
    <w:rsid w:val="009A5295"/>
    <w:rsid w:val="009A588E"/>
    <w:rsid w:val="009B14EF"/>
    <w:rsid w:val="009B25CC"/>
    <w:rsid w:val="009B2A42"/>
    <w:rsid w:val="009B435E"/>
    <w:rsid w:val="009B4D9B"/>
    <w:rsid w:val="009C0A2F"/>
    <w:rsid w:val="009D53B8"/>
    <w:rsid w:val="009D5BDC"/>
    <w:rsid w:val="009E14E2"/>
    <w:rsid w:val="009E2158"/>
    <w:rsid w:val="009F03CE"/>
    <w:rsid w:val="009F7D06"/>
    <w:rsid w:val="00A0033E"/>
    <w:rsid w:val="00A014EC"/>
    <w:rsid w:val="00A02E6C"/>
    <w:rsid w:val="00A04741"/>
    <w:rsid w:val="00A04E2F"/>
    <w:rsid w:val="00A05011"/>
    <w:rsid w:val="00A06757"/>
    <w:rsid w:val="00A14423"/>
    <w:rsid w:val="00A1687F"/>
    <w:rsid w:val="00A25025"/>
    <w:rsid w:val="00A305FD"/>
    <w:rsid w:val="00A32CD3"/>
    <w:rsid w:val="00A333E3"/>
    <w:rsid w:val="00A3423E"/>
    <w:rsid w:val="00A35A90"/>
    <w:rsid w:val="00A40E64"/>
    <w:rsid w:val="00A45E00"/>
    <w:rsid w:val="00A4637F"/>
    <w:rsid w:val="00A47E2D"/>
    <w:rsid w:val="00A54EAF"/>
    <w:rsid w:val="00A64962"/>
    <w:rsid w:val="00A74D19"/>
    <w:rsid w:val="00A75586"/>
    <w:rsid w:val="00A8121C"/>
    <w:rsid w:val="00A864D5"/>
    <w:rsid w:val="00A92678"/>
    <w:rsid w:val="00A95D6D"/>
    <w:rsid w:val="00A96B27"/>
    <w:rsid w:val="00A97A6F"/>
    <w:rsid w:val="00AA2A42"/>
    <w:rsid w:val="00AA393C"/>
    <w:rsid w:val="00AA3E0E"/>
    <w:rsid w:val="00AA6031"/>
    <w:rsid w:val="00AB2129"/>
    <w:rsid w:val="00AB48CE"/>
    <w:rsid w:val="00AC1935"/>
    <w:rsid w:val="00AC7EB6"/>
    <w:rsid w:val="00AD38A2"/>
    <w:rsid w:val="00AE04EF"/>
    <w:rsid w:val="00AE19F5"/>
    <w:rsid w:val="00AE2329"/>
    <w:rsid w:val="00AE6F58"/>
    <w:rsid w:val="00AE7301"/>
    <w:rsid w:val="00AF24CC"/>
    <w:rsid w:val="00AF3DD8"/>
    <w:rsid w:val="00AF5E97"/>
    <w:rsid w:val="00B10048"/>
    <w:rsid w:val="00B11A39"/>
    <w:rsid w:val="00B168CC"/>
    <w:rsid w:val="00B23210"/>
    <w:rsid w:val="00B34BC1"/>
    <w:rsid w:val="00B35296"/>
    <w:rsid w:val="00B366A2"/>
    <w:rsid w:val="00B53F45"/>
    <w:rsid w:val="00B57AE4"/>
    <w:rsid w:val="00B62656"/>
    <w:rsid w:val="00B63598"/>
    <w:rsid w:val="00B64B21"/>
    <w:rsid w:val="00B81D27"/>
    <w:rsid w:val="00B8439E"/>
    <w:rsid w:val="00B8699E"/>
    <w:rsid w:val="00B93146"/>
    <w:rsid w:val="00BA6E00"/>
    <w:rsid w:val="00BB054D"/>
    <w:rsid w:val="00BB7C09"/>
    <w:rsid w:val="00BC2803"/>
    <w:rsid w:val="00BC3D66"/>
    <w:rsid w:val="00BD1E99"/>
    <w:rsid w:val="00BD1FA1"/>
    <w:rsid w:val="00BD3CEE"/>
    <w:rsid w:val="00BE0FC9"/>
    <w:rsid w:val="00BF0211"/>
    <w:rsid w:val="00BF0F11"/>
    <w:rsid w:val="00BF1B9D"/>
    <w:rsid w:val="00BF2366"/>
    <w:rsid w:val="00BF28CE"/>
    <w:rsid w:val="00BF4F56"/>
    <w:rsid w:val="00C00BB6"/>
    <w:rsid w:val="00C03D77"/>
    <w:rsid w:val="00C049B0"/>
    <w:rsid w:val="00C04BC3"/>
    <w:rsid w:val="00C164B0"/>
    <w:rsid w:val="00C16B19"/>
    <w:rsid w:val="00C173A4"/>
    <w:rsid w:val="00C310F8"/>
    <w:rsid w:val="00C371A5"/>
    <w:rsid w:val="00C37B58"/>
    <w:rsid w:val="00C473B7"/>
    <w:rsid w:val="00C474AB"/>
    <w:rsid w:val="00C51175"/>
    <w:rsid w:val="00C51258"/>
    <w:rsid w:val="00C5334D"/>
    <w:rsid w:val="00C60371"/>
    <w:rsid w:val="00C634C5"/>
    <w:rsid w:val="00C65B83"/>
    <w:rsid w:val="00C83CB7"/>
    <w:rsid w:val="00C84678"/>
    <w:rsid w:val="00C91D9E"/>
    <w:rsid w:val="00C94168"/>
    <w:rsid w:val="00C95F06"/>
    <w:rsid w:val="00CA4E96"/>
    <w:rsid w:val="00CA556D"/>
    <w:rsid w:val="00CA6B41"/>
    <w:rsid w:val="00CA7485"/>
    <w:rsid w:val="00CA7B31"/>
    <w:rsid w:val="00CB0840"/>
    <w:rsid w:val="00CB1661"/>
    <w:rsid w:val="00CB175D"/>
    <w:rsid w:val="00CB72DF"/>
    <w:rsid w:val="00CB7E96"/>
    <w:rsid w:val="00CC3CFD"/>
    <w:rsid w:val="00CC5F4C"/>
    <w:rsid w:val="00CC7366"/>
    <w:rsid w:val="00CD192A"/>
    <w:rsid w:val="00CE2761"/>
    <w:rsid w:val="00CF2ED4"/>
    <w:rsid w:val="00CF41C2"/>
    <w:rsid w:val="00D00456"/>
    <w:rsid w:val="00D01D46"/>
    <w:rsid w:val="00D10152"/>
    <w:rsid w:val="00D10224"/>
    <w:rsid w:val="00D15926"/>
    <w:rsid w:val="00D2551F"/>
    <w:rsid w:val="00D32298"/>
    <w:rsid w:val="00D37D6B"/>
    <w:rsid w:val="00D42248"/>
    <w:rsid w:val="00D42565"/>
    <w:rsid w:val="00D457AF"/>
    <w:rsid w:val="00D554E9"/>
    <w:rsid w:val="00D5553F"/>
    <w:rsid w:val="00D56B63"/>
    <w:rsid w:val="00D62EAD"/>
    <w:rsid w:val="00D67EBC"/>
    <w:rsid w:val="00D714E2"/>
    <w:rsid w:val="00D722C4"/>
    <w:rsid w:val="00D75211"/>
    <w:rsid w:val="00D80D1A"/>
    <w:rsid w:val="00D9153C"/>
    <w:rsid w:val="00D952EE"/>
    <w:rsid w:val="00D95B5F"/>
    <w:rsid w:val="00DA347C"/>
    <w:rsid w:val="00DA3948"/>
    <w:rsid w:val="00DA6E0E"/>
    <w:rsid w:val="00DA7939"/>
    <w:rsid w:val="00DB13A0"/>
    <w:rsid w:val="00DB6D46"/>
    <w:rsid w:val="00DC2535"/>
    <w:rsid w:val="00DC57FF"/>
    <w:rsid w:val="00DC772A"/>
    <w:rsid w:val="00DD1365"/>
    <w:rsid w:val="00DD6507"/>
    <w:rsid w:val="00DE484C"/>
    <w:rsid w:val="00DE543B"/>
    <w:rsid w:val="00DE661D"/>
    <w:rsid w:val="00DF73CD"/>
    <w:rsid w:val="00E00E5B"/>
    <w:rsid w:val="00E01B9B"/>
    <w:rsid w:val="00E01BA0"/>
    <w:rsid w:val="00E05302"/>
    <w:rsid w:val="00E07684"/>
    <w:rsid w:val="00E12ADE"/>
    <w:rsid w:val="00E17B1A"/>
    <w:rsid w:val="00E2097D"/>
    <w:rsid w:val="00E316FD"/>
    <w:rsid w:val="00E31858"/>
    <w:rsid w:val="00E37151"/>
    <w:rsid w:val="00E425C0"/>
    <w:rsid w:val="00E46E4E"/>
    <w:rsid w:val="00E47094"/>
    <w:rsid w:val="00E5088C"/>
    <w:rsid w:val="00E51814"/>
    <w:rsid w:val="00E51BC0"/>
    <w:rsid w:val="00E51D13"/>
    <w:rsid w:val="00E63197"/>
    <w:rsid w:val="00E64A29"/>
    <w:rsid w:val="00E65C7A"/>
    <w:rsid w:val="00E66B7E"/>
    <w:rsid w:val="00E67777"/>
    <w:rsid w:val="00E745AB"/>
    <w:rsid w:val="00E778C5"/>
    <w:rsid w:val="00E8276D"/>
    <w:rsid w:val="00E91AF2"/>
    <w:rsid w:val="00E93FB6"/>
    <w:rsid w:val="00E94CA8"/>
    <w:rsid w:val="00E95A77"/>
    <w:rsid w:val="00E97408"/>
    <w:rsid w:val="00EA466F"/>
    <w:rsid w:val="00EA5D93"/>
    <w:rsid w:val="00EB4EA1"/>
    <w:rsid w:val="00EB6C1B"/>
    <w:rsid w:val="00EC5FBC"/>
    <w:rsid w:val="00ED0E49"/>
    <w:rsid w:val="00EE02B4"/>
    <w:rsid w:val="00EE1CEC"/>
    <w:rsid w:val="00EE27D4"/>
    <w:rsid w:val="00EE67F9"/>
    <w:rsid w:val="00EF01C2"/>
    <w:rsid w:val="00EF03DC"/>
    <w:rsid w:val="00EF1187"/>
    <w:rsid w:val="00EF2218"/>
    <w:rsid w:val="00EF22DA"/>
    <w:rsid w:val="00EF4609"/>
    <w:rsid w:val="00EF5975"/>
    <w:rsid w:val="00F11754"/>
    <w:rsid w:val="00F16520"/>
    <w:rsid w:val="00F1728E"/>
    <w:rsid w:val="00F179E6"/>
    <w:rsid w:val="00F2143E"/>
    <w:rsid w:val="00F224A5"/>
    <w:rsid w:val="00F24F89"/>
    <w:rsid w:val="00F30B53"/>
    <w:rsid w:val="00F314B5"/>
    <w:rsid w:val="00F332A6"/>
    <w:rsid w:val="00F36B3E"/>
    <w:rsid w:val="00F50D62"/>
    <w:rsid w:val="00F60067"/>
    <w:rsid w:val="00F60203"/>
    <w:rsid w:val="00F64431"/>
    <w:rsid w:val="00F72584"/>
    <w:rsid w:val="00F73BB1"/>
    <w:rsid w:val="00F73E2F"/>
    <w:rsid w:val="00F8627C"/>
    <w:rsid w:val="00F90787"/>
    <w:rsid w:val="00F95F7F"/>
    <w:rsid w:val="00F96448"/>
    <w:rsid w:val="00F96A84"/>
    <w:rsid w:val="00FA391F"/>
    <w:rsid w:val="00FA4D37"/>
    <w:rsid w:val="00FA6447"/>
    <w:rsid w:val="00FB3B9A"/>
    <w:rsid w:val="00FC1E6E"/>
    <w:rsid w:val="00FC778A"/>
    <w:rsid w:val="00FD08A5"/>
    <w:rsid w:val="00FD365A"/>
    <w:rsid w:val="00FD3A27"/>
    <w:rsid w:val="00FD401E"/>
    <w:rsid w:val="00FD46C0"/>
    <w:rsid w:val="00FD7EB9"/>
    <w:rsid w:val="00FE0468"/>
    <w:rsid w:val="00FE694C"/>
    <w:rsid w:val="00FE7B0B"/>
    <w:rsid w:val="00F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85F48E"/>
  <w15:docId w15:val="{D7C8FABE-C9C2-4A8E-9540-1802CBC8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C7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F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Agnieszka</cp:lastModifiedBy>
  <cp:revision>2</cp:revision>
  <cp:lastPrinted>2019-01-31T14:24:00Z</cp:lastPrinted>
  <dcterms:created xsi:type="dcterms:W3CDTF">2021-01-08T11:17:00Z</dcterms:created>
  <dcterms:modified xsi:type="dcterms:W3CDTF">2021-01-08T11:17:00Z</dcterms:modified>
</cp:coreProperties>
</file>